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compassionate Social Worker with [X years] of experience in supporting individuals and families within the United Kingdom London, I am writing to express my enthusiastic interest in the Social Worker position at [Organization Name]. My commitment to fostering resilience, promoting well-being, and advocating for vulnerable communities aligns seamlessly with the values of your organization. Having worked extensively in London’s dynamic social care landscape, I am eager to contribute my expertise, cultural awareness, and passion for transformative change to your team.</w:t>
      </w:r>
    </w:p>
    <w:p>
      <w:pPr>
        <w:pStyle w:val="BodyText"/>
      </w:pPr>
      <w:r>
        <w:t xml:space="preserve">Throughout my career as a Social Worker in the United Kingdom London, I have developed a deep understanding of the unique challenges faced by individuals navigating complex socio-economic and emotional barriers. My work has focused on empowering clients through personalized support, fostering partnerships with local agencies, and advocating for systemic improvements to ensure equitable access to resources. Whether assisting families in crisis, supporting children in care, or guiding adults toward independent living, I approach every role with empathy, professionalism, and a steadfast commitment to positive outcomes.</w:t>
      </w:r>
    </w:p>
    <w:p>
      <w:pPr>
        <w:pStyle w:val="BodyText"/>
      </w:pPr>
      <w:r>
        <w:t xml:space="preserve">In my previous position as a Senior Social Worker at [Previous Organization Name] in London, I was responsible for conducting comprehensive assessments of client needs and developing tailored intervention plans. This role required me to collaborate closely with multi-disciplinary teams, including health professionals, educators, and legal representatives, to address the holistic needs of individuals. For instance, I spearheaded a project aimed at reducing barriers for young people transitioning from care to adulthood by establishing mentorship programs and connecting them with vocational training opportunities. This initiative resulted in a 30% increase in successful independent living outcomes within six months, demonstrating my ability to drive meaningful change.</w:t>
      </w:r>
    </w:p>
    <w:p>
      <w:pPr>
        <w:pStyle w:val="BodyText"/>
      </w:pPr>
      <w:r>
        <w:t xml:space="preserve">One of the defining aspects of my work as a Social Worker in the United Kingdom London is my focus on cultural competence and inclusivity. The city’s diverse population demands sensitivity to varying needs, languages, and traditions. I have consistently prioritized building trust with clients from different backgrounds by integrating their perspectives into care plans and advocating for their voices to be heard. For example, I collaborated with a local community center to create a support network for refugee families, which provided language assistance, mental health services, and access to essential resources. This effort not only strengthened community cohesion but also highlighted the importance of culturally responsive social work practices.</w:t>
      </w:r>
    </w:p>
    <w:p>
      <w:pPr>
        <w:pStyle w:val="BodyText"/>
      </w:pPr>
      <w:r>
        <w:t xml:space="preserve">My professional journey has also been shaped by my commitment to continuous learning and adaptability in the face of evolving challenges. As a Social Worker in London, I have navigated shifts in policy frameworks, including updates to the Care Act 2014 and local authority guidelines for safeguarding children. I have remained proactive in staying informed about best practices through attending workshops, participating in peer supervision sessions, and pursuing advanced training in trauma-informed care. These experiences have equipped me with the knowledge and skills to address complex cases with confidence and compassion.</w:t>
      </w:r>
    </w:p>
    <w:p>
      <w:pPr>
        <w:pStyle w:val="BodyText"/>
      </w:pPr>
      <w:r>
        <w:t xml:space="preserve">What draws me to the United Kingdom London as a Social Worker is its unparalleled opportunity to make a tangible impact on individuals’ lives while contributing to broader societal progress. The city’s vibrant yet challenging environment demands innovative approaches to social care, and I am excited about the prospect of collaborating with an organization that shares my vision for equity, dignity, and empowerment. I am particularly impressed by [Organization Name]’s focus on [specific initiative or value mentioned in the job posting], which resonates deeply with my own professional philosophy.</w:t>
      </w:r>
    </w:p>
    <w:p>
      <w:pPr>
        <w:pStyle w:val="BodyText"/>
      </w:pPr>
      <w:r>
        <w:t xml:space="preserve">Beyond my technical skills, I bring a strong work ethic and a genuine passion for social justice. As a Social Worker in the United Kingdom London, I have witnessed firsthand how systemic support can transform lives. Whether through individual counseling sessions, group workshops, or community outreach programs, I strive to create environments where clients feel heard, respected, and empowered to reach their full potential. My ability to balance empathy with practical problem-solving has enabled me to navigate high-pressure situations while maintaining a focus on long-term well-being.</w:t>
      </w:r>
    </w:p>
    <w:p>
      <w:pPr>
        <w:pStyle w:val="BodyText"/>
      </w:pPr>
      <w:r>
        <w:t xml:space="preserve">Thank you for considering my application. I would welcome the opportunity to discuss how my experience and vision align with the goals of [Organization Name]. I am available at your convenience for an interview and can be reached at [Your Phone Number] or [Your Email Address]. Please feel free to contact me if you require any additional information or documentation.</w:t>
      </w:r>
    </w:p>
    <w:p>
      <w:pPr>
        <w:pStyle w:val="BodyText"/>
      </w:pPr>
      <w:r>
        <w:t xml:space="preserve">Sincerely,</w:t>
      </w:r>
      <w:r>
        <w:br/>
      </w:r>
      <w:r>
        <w:t xml:space="preserve">[Your Full Name]</w:t>
      </w:r>
      <w:r>
        <w:br/>
      </w:r>
      <w:r>
        <w:t xml:space="preserve">Social Work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dc:title>
  <dc:creator/>
  <cp:keywords/>
  <dcterms:created xsi:type="dcterms:W3CDTF">2026-07-24T04:59:34Z</dcterms:created>
  <dcterms:modified xsi:type="dcterms:W3CDTF">2026-07-24T04:59:34Z</dcterms:modified>
</cp:coreProperties>
</file>

<file path=docProps/custom.xml><?xml version="1.0" encoding="utf-8"?>
<Properties xmlns="http://schemas.openxmlformats.org/officeDocument/2006/custom-properties" xmlns:vt="http://schemas.openxmlformats.org/officeDocument/2006/docPropsVTypes"/>
</file>